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423D1BEF" w:rsidR="00E60D07" w:rsidRPr="0024699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46995">
        <w:rPr>
          <w:rFonts w:eastAsia="Times New Roman"/>
          <w:sz w:val="24"/>
          <w:szCs w:val="24"/>
        </w:rPr>
        <w:t>Y</w:t>
      </w:r>
      <w:r w:rsidR="00E60D07" w:rsidRPr="00246995">
        <w:rPr>
          <w:rFonts w:eastAsia="Times New Roman"/>
          <w:sz w:val="24"/>
          <w:szCs w:val="24"/>
        </w:rPr>
        <w:t>ears 20</w:t>
      </w:r>
      <w:r w:rsidR="00EA581C" w:rsidRPr="00246995">
        <w:rPr>
          <w:rFonts w:eastAsia="Times New Roman"/>
          <w:sz w:val="24"/>
          <w:szCs w:val="24"/>
        </w:rPr>
        <w:t>2</w:t>
      </w:r>
      <w:r w:rsidR="004D4EFE" w:rsidRPr="00246995">
        <w:rPr>
          <w:rFonts w:eastAsia="Times New Roman"/>
          <w:sz w:val="24"/>
          <w:szCs w:val="24"/>
        </w:rPr>
        <w:t>2</w:t>
      </w:r>
      <w:r w:rsidR="00E60D07" w:rsidRPr="00246995">
        <w:rPr>
          <w:rFonts w:eastAsia="Times New Roman"/>
          <w:sz w:val="24"/>
          <w:szCs w:val="24"/>
        </w:rPr>
        <w:t>, 202</w:t>
      </w:r>
      <w:r w:rsidR="004D4EFE" w:rsidRPr="00246995">
        <w:rPr>
          <w:rFonts w:eastAsia="Times New Roman"/>
          <w:sz w:val="24"/>
          <w:szCs w:val="24"/>
        </w:rPr>
        <w:t>3</w:t>
      </w:r>
      <w:r w:rsidR="00E60D07" w:rsidRPr="00246995">
        <w:rPr>
          <w:rFonts w:eastAsia="Times New Roman"/>
          <w:sz w:val="24"/>
          <w:szCs w:val="24"/>
        </w:rPr>
        <w:t>, 202</w:t>
      </w:r>
      <w:bookmarkEnd w:id="0"/>
      <w:r w:rsidR="004D4EFE" w:rsidRPr="00246995">
        <w:rPr>
          <w:rFonts w:eastAsia="Times New Roman"/>
          <w:sz w:val="24"/>
          <w:szCs w:val="24"/>
        </w:rPr>
        <w:t>4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1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07A9A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B8A30A1" w14:textId="7789BD89" w:rsidR="00DD5BC2" w:rsidRPr="007471BF" w:rsidRDefault="00DD5BC2" w:rsidP="00DD5BC2">
            <w:r w:rsidRPr="00B84B54">
              <w:t>106</w:t>
            </w:r>
          </w:p>
        </w:tc>
        <w:tc>
          <w:tcPr>
            <w:tcW w:w="7650" w:type="dxa"/>
            <w:vAlign w:val="center"/>
          </w:tcPr>
          <w:p w14:paraId="0F78744C" w14:textId="7A393431" w:rsidR="00DD5BC2" w:rsidRPr="004D4EFE" w:rsidRDefault="00DD5BC2" w:rsidP="00DD5BC2">
            <w:r w:rsidRPr="00B84B54">
              <w:t>Use safe procedures to follow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66F129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296036A" w14:textId="7F942CB7" w:rsidR="00DD5BC2" w:rsidRPr="007471BF" w:rsidRDefault="00DD5BC2" w:rsidP="00DD5BC2">
            <w:r w:rsidRPr="00B84B54">
              <w:t>107</w:t>
            </w:r>
          </w:p>
        </w:tc>
        <w:tc>
          <w:tcPr>
            <w:tcW w:w="7650" w:type="dxa"/>
            <w:vAlign w:val="center"/>
          </w:tcPr>
          <w:p w14:paraId="600DEA59" w14:textId="72845E7D" w:rsidR="00DD5BC2" w:rsidRPr="004D4EFE" w:rsidRDefault="00DD5BC2" w:rsidP="00DD5BC2">
            <w:r w:rsidRPr="00B84B54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217BB8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AEC538" w14:textId="5B29E4E8" w:rsidR="00DD5BC2" w:rsidRPr="007471BF" w:rsidRDefault="00DD5BC2" w:rsidP="00DD5BC2">
            <w:r w:rsidRPr="00B84B54">
              <w:t>108</w:t>
            </w:r>
          </w:p>
        </w:tc>
        <w:tc>
          <w:tcPr>
            <w:tcW w:w="7650" w:type="dxa"/>
            <w:vAlign w:val="center"/>
          </w:tcPr>
          <w:p w14:paraId="36D0E55D" w14:textId="713F9017" w:rsidR="00DD5BC2" w:rsidRPr="004D4EFE" w:rsidRDefault="00DD5BC2" w:rsidP="00DD5BC2">
            <w:r w:rsidRPr="00B84B54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72B20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7D20CB" w14:textId="2E87AD34" w:rsidR="00DD5BC2" w:rsidRPr="007471BF" w:rsidRDefault="00DD5BC2" w:rsidP="00DD5BC2">
            <w:r w:rsidRPr="00B84B54">
              <w:t>109</w:t>
            </w:r>
          </w:p>
        </w:tc>
        <w:tc>
          <w:tcPr>
            <w:tcW w:w="7650" w:type="dxa"/>
            <w:vAlign w:val="center"/>
          </w:tcPr>
          <w:p w14:paraId="195FDDA5" w14:textId="739CDC25" w:rsidR="00DD5BC2" w:rsidRPr="004D4EFE" w:rsidRDefault="00DD5BC2" w:rsidP="00DD5BC2">
            <w:r w:rsidRPr="00B84B54">
              <w:t>Identify proper disposal procedures for batteries, display devices</w:t>
            </w:r>
            <w:r w:rsidR="005364C9">
              <w:t>,</w:t>
            </w:r>
            <w:r w:rsidRPr="00B84B54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A6AAC5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C27110" w14:textId="4862BF0E" w:rsidR="00DD5BC2" w:rsidRPr="007471BF" w:rsidRDefault="00DD5BC2" w:rsidP="00DD5BC2">
            <w:r w:rsidRPr="00B84B54">
              <w:t>110</w:t>
            </w:r>
          </w:p>
        </w:tc>
        <w:tc>
          <w:tcPr>
            <w:tcW w:w="7650" w:type="dxa"/>
            <w:vAlign w:val="center"/>
          </w:tcPr>
          <w:p w14:paraId="0B783E6B" w14:textId="0F484A64" w:rsidR="00DD5BC2" w:rsidRPr="004D4EFE" w:rsidRDefault="00DD5BC2" w:rsidP="00DD5BC2">
            <w:r w:rsidRPr="00B84B54">
              <w:t>Identify proper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6117E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7C53DD" w14:textId="635A8AAF" w:rsidR="00DD5BC2" w:rsidRPr="007471BF" w:rsidRDefault="00DD5BC2" w:rsidP="00DD5BC2">
            <w:r w:rsidRPr="00B84B54">
              <w:t>111</w:t>
            </w:r>
          </w:p>
        </w:tc>
        <w:tc>
          <w:tcPr>
            <w:tcW w:w="7650" w:type="dxa"/>
            <w:vAlign w:val="center"/>
          </w:tcPr>
          <w:p w14:paraId="0FAA27E5" w14:textId="58E2106C" w:rsidR="00DD5BC2" w:rsidRPr="004D4EFE" w:rsidRDefault="00DD5BC2" w:rsidP="00DD5BC2">
            <w:r w:rsidRPr="00B84B54">
              <w:t xml:space="preserve">Prevent </w:t>
            </w:r>
            <w:r w:rsidR="005364C9">
              <w:t>e</w:t>
            </w:r>
            <w:r w:rsidRPr="00B84B54">
              <w:t>lectro</w:t>
            </w:r>
            <w:r w:rsidR="005364C9">
              <w:t>s</w:t>
            </w:r>
            <w:r w:rsidRPr="00B84B54">
              <w:t xml:space="preserve">tatic </w:t>
            </w:r>
            <w:r w:rsidR="005364C9">
              <w:t>d</w:t>
            </w:r>
            <w:r w:rsidRPr="00B84B54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AFF83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813544" w14:textId="1826D201" w:rsidR="00DD5BC2" w:rsidRPr="007471BF" w:rsidRDefault="00DD5BC2" w:rsidP="00DD5BC2">
            <w:r w:rsidRPr="00B84B54">
              <w:t>112</w:t>
            </w:r>
          </w:p>
        </w:tc>
        <w:tc>
          <w:tcPr>
            <w:tcW w:w="7650" w:type="dxa"/>
            <w:vAlign w:val="center"/>
          </w:tcPr>
          <w:p w14:paraId="50E53DD4" w14:textId="2453415D" w:rsidR="00DD5BC2" w:rsidRPr="004D4EFE" w:rsidRDefault="00DD5BC2" w:rsidP="00DD5BC2">
            <w:r w:rsidRPr="00B84B54">
              <w:t>RESERVED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645F7F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2DB3BA" w14:textId="28FF4DD3" w:rsidR="00DD5BC2" w:rsidRPr="007471BF" w:rsidRDefault="00DD5BC2" w:rsidP="00DD5BC2">
            <w:r w:rsidRPr="00B84B54">
              <w:t>113</w:t>
            </w:r>
          </w:p>
        </w:tc>
        <w:tc>
          <w:tcPr>
            <w:tcW w:w="7650" w:type="dxa"/>
            <w:vAlign w:val="center"/>
          </w:tcPr>
          <w:p w14:paraId="0E54E4C1" w14:textId="6559649A" w:rsidR="00DD5BC2" w:rsidRPr="004D4EFE" w:rsidRDefault="00DD5BC2" w:rsidP="00DD5BC2">
            <w:r w:rsidRPr="00B84B54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FAC3F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67A26" w14:textId="317556B1" w:rsidR="00DD5BC2" w:rsidRPr="007471BF" w:rsidRDefault="00DD5BC2" w:rsidP="00DD5BC2">
            <w:r w:rsidRPr="00B84B54">
              <w:t>114</w:t>
            </w:r>
          </w:p>
        </w:tc>
        <w:tc>
          <w:tcPr>
            <w:tcW w:w="7650" w:type="dxa"/>
            <w:vAlign w:val="center"/>
          </w:tcPr>
          <w:p w14:paraId="3FF8D64D" w14:textId="7D8B899B" w:rsidR="00DD5BC2" w:rsidRPr="004D4EFE" w:rsidRDefault="00DD5BC2" w:rsidP="00DD5BC2">
            <w:r w:rsidRPr="00B84B54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F8B589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4E92678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B513863" w14:textId="0F2589D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2</w:t>
            </w:r>
          </w:p>
        </w:tc>
        <w:tc>
          <w:tcPr>
            <w:tcW w:w="7650" w:type="dxa"/>
            <w:vAlign w:val="center"/>
          </w:tcPr>
          <w:p w14:paraId="55ED1763" w14:textId="7156D6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3C4E67E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power supplies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9D914D2" w14:textId="2742FDEA" w:rsidR="00DD5BC2" w:rsidRPr="00B66156" w:rsidRDefault="00DD5BC2" w:rsidP="00DD5BC2">
            <w:r w:rsidRPr="004F0F9C">
              <w:t>208</w:t>
            </w:r>
          </w:p>
        </w:tc>
        <w:tc>
          <w:tcPr>
            <w:tcW w:w="7650" w:type="dxa"/>
            <w:vAlign w:val="center"/>
          </w:tcPr>
          <w:p w14:paraId="4800B11A" w14:textId="1E241D86" w:rsidR="00DD5BC2" w:rsidRPr="00B66156" w:rsidRDefault="00DD5BC2" w:rsidP="00DD5BC2">
            <w:r w:rsidRPr="004F0F9C">
              <w:t>Distinguish between the 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8312E66" w14:textId="4B5DD278" w:rsidR="00DD5BC2" w:rsidRPr="00B66156" w:rsidRDefault="00DD5BC2" w:rsidP="00DD5BC2">
            <w:r w:rsidRPr="004F0F9C">
              <w:t>209</w:t>
            </w:r>
          </w:p>
        </w:tc>
        <w:tc>
          <w:tcPr>
            <w:tcW w:w="7650" w:type="dxa"/>
            <w:vAlign w:val="center"/>
          </w:tcPr>
          <w:p w14:paraId="01CDC5F1" w14:textId="280D1236" w:rsidR="00DD5BC2" w:rsidRPr="00B66156" w:rsidRDefault="00DD5BC2" w:rsidP="00DD5BC2">
            <w:r w:rsidRPr="004F0F9C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3DD613" w14:textId="14212846" w:rsidR="00DD5BC2" w:rsidRPr="00B66156" w:rsidRDefault="00DD5BC2" w:rsidP="00DD5BC2">
            <w:r w:rsidRPr="004F0F9C">
              <w:t>210</w:t>
            </w:r>
          </w:p>
        </w:tc>
        <w:tc>
          <w:tcPr>
            <w:tcW w:w="7650" w:type="dxa"/>
            <w:vAlign w:val="center"/>
          </w:tcPr>
          <w:p w14:paraId="734A66FF" w14:textId="05A83E4F" w:rsidR="00DD5BC2" w:rsidRPr="00B66156" w:rsidRDefault="00DD5BC2" w:rsidP="00DD5BC2">
            <w:r w:rsidRPr="004F0F9C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3DD4A34" w14:textId="004A00AC" w:rsidR="00DD5BC2" w:rsidRPr="00B66156" w:rsidRDefault="00DD5BC2" w:rsidP="00DD5BC2">
            <w:r w:rsidRPr="004F0F9C">
              <w:t>211</w:t>
            </w:r>
          </w:p>
        </w:tc>
        <w:tc>
          <w:tcPr>
            <w:tcW w:w="7650" w:type="dxa"/>
            <w:vAlign w:val="center"/>
          </w:tcPr>
          <w:p w14:paraId="2B745BB9" w14:textId="18B95840" w:rsidR="00DD5BC2" w:rsidRPr="00B66156" w:rsidRDefault="00DD5BC2" w:rsidP="00DD5BC2">
            <w:r w:rsidRPr="004F0F9C">
              <w:t>Configure and optimize portable devices</w:t>
            </w:r>
            <w:r w:rsidR="00BE618D">
              <w:t>,</w:t>
            </w:r>
            <w:r w:rsidRPr="004F0F9C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B90813" w14:textId="5E19934D" w:rsidR="00DD5BC2" w:rsidRPr="00B66156" w:rsidRDefault="00DD5BC2" w:rsidP="00DD5BC2">
            <w:r w:rsidRPr="004F0F9C">
              <w:t>212</w:t>
            </w:r>
          </w:p>
        </w:tc>
        <w:tc>
          <w:tcPr>
            <w:tcW w:w="7650" w:type="dxa"/>
            <w:vAlign w:val="center"/>
          </w:tcPr>
          <w:p w14:paraId="2877AD1A" w14:textId="042438CE" w:rsidR="00DD5BC2" w:rsidRPr="00B66156" w:rsidRDefault="00DD5BC2" w:rsidP="00DD5BC2">
            <w:r w:rsidRPr="004F0F9C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AC95262" w14:textId="34E58D51" w:rsidR="00DD5BC2" w:rsidRPr="00B66156" w:rsidRDefault="00DD5BC2" w:rsidP="00DD5BC2">
            <w:r w:rsidRPr="004F0F9C">
              <w:t>213</w:t>
            </w:r>
          </w:p>
        </w:tc>
        <w:tc>
          <w:tcPr>
            <w:tcW w:w="7650" w:type="dxa"/>
            <w:vAlign w:val="center"/>
          </w:tcPr>
          <w:p w14:paraId="486A63ED" w14:textId="5B80F238" w:rsidR="00DD5BC2" w:rsidRPr="00B66156" w:rsidRDefault="00DD5BC2" w:rsidP="00DD5BC2">
            <w:r w:rsidRPr="004F0F9C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1F964F" w14:textId="36932EF3" w:rsidR="00DD5BC2" w:rsidRPr="00B66156" w:rsidRDefault="00DD5BC2" w:rsidP="00DD5BC2">
            <w:r w:rsidRPr="004F0F9C">
              <w:t>214</w:t>
            </w:r>
          </w:p>
        </w:tc>
        <w:tc>
          <w:tcPr>
            <w:tcW w:w="7650" w:type="dxa"/>
            <w:vAlign w:val="center"/>
          </w:tcPr>
          <w:p w14:paraId="30D60C39" w14:textId="0D24549F" w:rsidR="00DD5BC2" w:rsidRPr="00B66156" w:rsidRDefault="00DD5BC2" w:rsidP="00DD5BC2">
            <w:r w:rsidRPr="004F0F9C">
              <w:t>Repair/replace 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0B1F8D" w14:textId="57A00600" w:rsidR="00DD5BC2" w:rsidRPr="00B66156" w:rsidRDefault="00DD5BC2" w:rsidP="00DD5BC2">
            <w:r w:rsidRPr="004F0F9C">
              <w:t>215</w:t>
            </w:r>
          </w:p>
        </w:tc>
        <w:tc>
          <w:tcPr>
            <w:tcW w:w="7650" w:type="dxa"/>
            <w:vAlign w:val="center"/>
          </w:tcPr>
          <w:p w14:paraId="40C62A6E" w14:textId="43EC8016" w:rsidR="00DD5BC2" w:rsidRPr="00B66156" w:rsidRDefault="00DD5BC2" w:rsidP="00DD5BC2">
            <w:r w:rsidRPr="004F0F9C">
              <w:t>RESERVED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BE5B0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244136" w14:textId="62FA9E30" w:rsidR="00DD5BC2" w:rsidRPr="00716415" w:rsidRDefault="00DD5BC2" w:rsidP="00DD5BC2">
            <w:r w:rsidRPr="004F0F9C">
              <w:t>216</w:t>
            </w:r>
          </w:p>
        </w:tc>
        <w:tc>
          <w:tcPr>
            <w:tcW w:w="7650" w:type="dxa"/>
            <w:vAlign w:val="center"/>
          </w:tcPr>
          <w:p w14:paraId="72E6B3EB" w14:textId="43937B3E" w:rsidR="00DD5BC2" w:rsidRPr="00716415" w:rsidRDefault="00DD5BC2" w:rsidP="00DD5BC2">
            <w:r w:rsidRPr="004F0F9C">
              <w:t>Implement RAID solutions.</w:t>
            </w:r>
          </w:p>
        </w:tc>
        <w:tc>
          <w:tcPr>
            <w:tcW w:w="1620" w:type="dxa"/>
            <w:vAlign w:val="center"/>
          </w:tcPr>
          <w:p w14:paraId="17912F9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DB79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792F927" w:rsidR="00DD5BC2" w:rsidRPr="00D75E05" w:rsidRDefault="00DD5BC2" w:rsidP="00DD5BC2">
            <w:r w:rsidRPr="007B3146">
              <w:t>303</w:t>
            </w:r>
          </w:p>
        </w:tc>
        <w:tc>
          <w:tcPr>
            <w:tcW w:w="7650" w:type="dxa"/>
            <w:vAlign w:val="center"/>
          </w:tcPr>
          <w:p w14:paraId="338EA030" w14:textId="115076F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1D664282" w:rsidR="00DD5BC2" w:rsidRPr="00D75E05" w:rsidRDefault="00DD5BC2" w:rsidP="00DD5BC2">
            <w:r w:rsidRPr="007B3146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11FD6D0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B4AC167" w14:textId="104A7C7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3</w:t>
            </w:r>
          </w:p>
        </w:tc>
        <w:tc>
          <w:tcPr>
            <w:tcW w:w="7650" w:type="dxa"/>
            <w:vAlign w:val="center"/>
          </w:tcPr>
          <w:p w14:paraId="2DEA73F8" w14:textId="414453D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nstall and configure an 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3662C9" w14:textId="3ED8D71E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4</w:t>
            </w:r>
          </w:p>
        </w:tc>
        <w:tc>
          <w:tcPr>
            <w:tcW w:w="7650" w:type="dxa"/>
            <w:vAlign w:val="center"/>
          </w:tcPr>
          <w:p w14:paraId="6178697F" w14:textId="6329CDF4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Explain boot sequences, methods</w:t>
            </w:r>
            <w:r w:rsidR="005364C9">
              <w:t>,</w:t>
            </w:r>
            <w:r w:rsidRPr="00E671FF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F54062" w14:textId="067EC1C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5</w:t>
            </w:r>
          </w:p>
        </w:tc>
        <w:tc>
          <w:tcPr>
            <w:tcW w:w="7650" w:type="dxa"/>
            <w:vAlign w:val="center"/>
          </w:tcPr>
          <w:p w14:paraId="7BB3C3AB" w14:textId="1401DBD2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Select the appropriate commands and options to troubleshoot and resolve problems.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023FDD1" w14:textId="2B2B5885" w:rsidR="00DD5BC2" w:rsidRPr="00A17804" w:rsidRDefault="00DD5BC2" w:rsidP="00DD5BC2">
            <w:r w:rsidRPr="00E671FF">
              <w:t>409</w:t>
            </w:r>
          </w:p>
        </w:tc>
        <w:tc>
          <w:tcPr>
            <w:tcW w:w="7650" w:type="dxa"/>
            <w:vAlign w:val="center"/>
          </w:tcPr>
          <w:p w14:paraId="5FCD185C" w14:textId="3FCAD3BD" w:rsidR="00DD5BC2" w:rsidRPr="00A17804" w:rsidRDefault="00DD5BC2" w:rsidP="00DD5BC2">
            <w:r w:rsidRPr="00E671FF">
              <w:t>Manage local users, groups</w:t>
            </w:r>
            <w:r w:rsidR="005364C9">
              <w:t>,</w:t>
            </w:r>
            <w:r w:rsidRPr="00E671FF">
              <w:t xml:space="preserve"> and institute local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9A61DC5" w14:textId="54924A1D" w:rsidR="00DD5BC2" w:rsidRPr="00A17804" w:rsidRDefault="00DD5BC2" w:rsidP="00DD5BC2">
            <w:r w:rsidRPr="00E671FF">
              <w:t>410</w:t>
            </w:r>
          </w:p>
        </w:tc>
        <w:tc>
          <w:tcPr>
            <w:tcW w:w="7650" w:type="dxa"/>
            <w:vAlign w:val="center"/>
          </w:tcPr>
          <w:p w14:paraId="14D0CF9B" w14:textId="1C1C0EDA" w:rsidR="00DD5BC2" w:rsidRPr="00A17804" w:rsidRDefault="00DD5BC2" w:rsidP="00DD5BC2">
            <w:r w:rsidRPr="00E671FF">
              <w:t>Install and configure a network and workstation 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536A013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64B4DF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D6D65B" w14:textId="681898F8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1</w:t>
            </w:r>
          </w:p>
        </w:tc>
        <w:tc>
          <w:tcPr>
            <w:tcW w:w="7650" w:type="dxa"/>
            <w:vAlign w:val="center"/>
          </w:tcPr>
          <w:p w14:paraId="43EA4BD5" w14:textId="2E6DA7CB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Explain the function of common networking protocols, such as FTP, TCP/IP suite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lastRenderedPageBreak/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FF4892F" w14:textId="1291CAD6" w:rsidR="00DD5BC2" w:rsidRPr="006D1D8B" w:rsidRDefault="00DD5BC2" w:rsidP="00DD5BC2">
            <w:r w:rsidRPr="00C4256B">
              <w:t>509</w:t>
            </w:r>
          </w:p>
        </w:tc>
        <w:tc>
          <w:tcPr>
            <w:tcW w:w="7650" w:type="dxa"/>
            <w:vAlign w:val="center"/>
          </w:tcPr>
          <w:p w14:paraId="633FD5F8" w14:textId="7E1F21BF" w:rsidR="00DD5BC2" w:rsidRPr="006D1D8B" w:rsidRDefault="00DD5BC2" w:rsidP="00DD5BC2">
            <w:r w:rsidRPr="00C4256B">
              <w:t>Implement 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CC802A9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1695A2C" w14:textId="21170AA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4</w:t>
            </w:r>
          </w:p>
        </w:tc>
        <w:tc>
          <w:tcPr>
            <w:tcW w:w="7650" w:type="dxa"/>
            <w:vAlign w:val="center"/>
          </w:tcPr>
          <w:p w14:paraId="01B52E05" w14:textId="2EA3C7E5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Differentiate and f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545295" w14:textId="77777777" w:rsidR="00246995" w:rsidRDefault="00246995" w:rsidP="00EA581C">
      <w:pPr>
        <w:pStyle w:val="Heading2"/>
      </w:pPr>
    </w:p>
    <w:p w14:paraId="7B4DB2D0" w14:textId="77777777" w:rsidR="00246995" w:rsidRDefault="00246995" w:rsidP="00EA581C">
      <w:pPr>
        <w:pStyle w:val="Heading2"/>
      </w:pPr>
    </w:p>
    <w:p w14:paraId="011707FE" w14:textId="77777777" w:rsidR="00246995" w:rsidRDefault="00246995" w:rsidP="00EA581C">
      <w:pPr>
        <w:pStyle w:val="Heading2"/>
      </w:pPr>
    </w:p>
    <w:p w14:paraId="5A4237C5" w14:textId="6ED1C8F3" w:rsidR="00EA581C" w:rsidRDefault="00EA581C" w:rsidP="00EA581C">
      <w:pPr>
        <w:pStyle w:val="Heading2"/>
      </w:pPr>
      <w:r>
        <w:lastRenderedPageBreak/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</w:t>
            </w:r>
            <w:proofErr w:type="spellStart"/>
            <w:r w:rsidRPr="00B5470F">
              <w:t>trunking</w:t>
            </w:r>
            <w:proofErr w:type="spellEnd"/>
            <w:r w:rsidRPr="00B5470F">
              <w:t>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7B2BBBF5" w:rsidR="00DD5BC2" w:rsidRPr="00214FED" w:rsidRDefault="00DD5BC2" w:rsidP="00DD5BC2">
            <w:r w:rsidRPr="00C14DDE">
              <w:t>805</w:t>
            </w:r>
          </w:p>
        </w:tc>
        <w:tc>
          <w:tcPr>
            <w:tcW w:w="7650" w:type="dxa"/>
            <w:vAlign w:val="center"/>
          </w:tcPr>
          <w:p w14:paraId="1C10CD47" w14:textId="61F222B8" w:rsidR="00DD5BC2" w:rsidRPr="00214FED" w:rsidRDefault="00DD5BC2" w:rsidP="00DD5BC2">
            <w:r w:rsidRPr="00C14DD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4524A6D7" w14:textId="77777777" w:rsidR="00216C6F" w:rsidRDefault="00216C6F" w:rsidP="00FA5C60">
      <w:pPr>
        <w:pStyle w:val="Heading2"/>
      </w:pPr>
    </w:p>
    <w:p w14:paraId="6EB72C7B" w14:textId="2A216F28" w:rsidR="00FA5C60" w:rsidRDefault="00FA5C60" w:rsidP="00FA5C60">
      <w:pPr>
        <w:pStyle w:val="Heading2"/>
      </w:pPr>
      <w:r>
        <w:lastRenderedPageBreak/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6A487D4" w14:textId="2D48805F" w:rsidR="00DD5BC2" w:rsidRPr="001F72A9" w:rsidRDefault="00DD5BC2" w:rsidP="00DD5BC2">
            <w:r w:rsidRPr="00E1075E">
              <w:t>904</w:t>
            </w:r>
          </w:p>
        </w:tc>
        <w:tc>
          <w:tcPr>
            <w:tcW w:w="7650" w:type="dxa"/>
            <w:vAlign w:val="center"/>
          </w:tcPr>
          <w:p w14:paraId="40FB7FAC" w14:textId="7178A627" w:rsidR="00DD5BC2" w:rsidRPr="001F72A9" w:rsidRDefault="00DD5BC2" w:rsidP="00DD5BC2">
            <w:r w:rsidRPr="00E1075E">
              <w:t xml:space="preserve">Implement network troubleshooting methodologies, including </w:t>
            </w:r>
            <w:r w:rsidR="00BE618D">
              <w:t>i</w:t>
            </w:r>
            <w:r w:rsidRPr="00E1075E">
              <w:t>nformation gathering – identify symptoms and problems, identify the affected areas of the network.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176FEFB" w14:textId="26D58105" w:rsidR="00DD5BC2" w:rsidRPr="001F72A9" w:rsidRDefault="00DD5BC2" w:rsidP="00DD5BC2">
            <w:r w:rsidRPr="00E1075E">
              <w:t>905</w:t>
            </w:r>
          </w:p>
        </w:tc>
        <w:tc>
          <w:tcPr>
            <w:tcW w:w="7650" w:type="dxa"/>
            <w:vAlign w:val="center"/>
          </w:tcPr>
          <w:p w14:paraId="6D209CF3" w14:textId="69113569" w:rsidR="00DD5BC2" w:rsidRPr="001F72A9" w:rsidRDefault="00DD5BC2" w:rsidP="00DD5BC2">
            <w:r w:rsidRPr="00E1075E">
              <w:t>Develop an action plan and solution identifying potential effects, implement and test the solution, identify the results and effects of the solution, document the solution</w:t>
            </w:r>
            <w:r w:rsidR="00BE618D">
              <w:t>,</w:t>
            </w:r>
            <w:r w:rsidRPr="00E1075E">
              <w:t xml:space="preserve"> and the entire process.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1F72A9" w:rsidRDefault="00DD5BC2" w:rsidP="00DD5BC2">
            <w:r w:rsidRPr="00E1075E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2F44EE2" w:rsidR="00E31D6A" w:rsidRDefault="00E31D6A" w:rsidP="00216C6F">
      <w:pPr>
        <w:pStyle w:val="Heading2"/>
        <w:spacing w:after="160"/>
      </w:pPr>
      <w:bookmarkStart w:id="4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lastRenderedPageBreak/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C5CA8C0" w14:textId="6B82826D" w:rsidR="00DD5BC2" w:rsidRPr="001F72A9" w:rsidRDefault="00DD5BC2" w:rsidP="00DD5BC2">
            <w:r w:rsidRPr="00082778">
              <w:t>1007</w:t>
            </w:r>
          </w:p>
        </w:tc>
        <w:tc>
          <w:tcPr>
            <w:tcW w:w="7650" w:type="dxa"/>
            <w:vAlign w:val="center"/>
          </w:tcPr>
          <w:p w14:paraId="59C28AF7" w14:textId="6352055B" w:rsidR="00DD5BC2" w:rsidRPr="001F72A9" w:rsidRDefault="00DD5BC2" w:rsidP="00DD5BC2">
            <w:r w:rsidRPr="00082778">
              <w:t>Demonstrate security features</w:t>
            </w:r>
            <w:r w:rsidR="00BE618D">
              <w:t>,</w:t>
            </w:r>
            <w:r w:rsidRPr="00082778">
              <w:t xml:space="preserve"> including BIOS security, password management, locking workstations,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C0B832B" w14:textId="2C581FA1" w:rsidR="00DD5BC2" w:rsidRPr="001F72A9" w:rsidRDefault="00DD5BC2" w:rsidP="00DD5BC2">
            <w:r w:rsidRPr="00082778">
              <w:t>1008</w:t>
            </w:r>
          </w:p>
        </w:tc>
        <w:tc>
          <w:tcPr>
            <w:tcW w:w="7650" w:type="dxa"/>
            <w:vAlign w:val="center"/>
          </w:tcPr>
          <w:p w14:paraId="20B3E95B" w14:textId="555438CB" w:rsidR="00DD5BC2" w:rsidRPr="001F72A9" w:rsidRDefault="00DD5BC2" w:rsidP="00DD5BC2">
            <w:r w:rsidRPr="00082778">
              <w:t>Demonstrate basic forensic concepts</w:t>
            </w:r>
            <w:r w:rsidR="00BE618D">
              <w:t>,</w:t>
            </w:r>
            <w:r w:rsidRPr="00082778">
              <w:t xml:space="preserve"> such as incident response, chain of custody, evidence preservation, and documentation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5508D87" w:rsidR="001314D6" w:rsidRDefault="001314D6" w:rsidP="00216C6F">
      <w:pPr>
        <w:pStyle w:val="Heading2"/>
        <w:spacing w:after="160"/>
      </w:pPr>
      <w:r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339BB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9F67A6" w:rsidRPr="00E60D07" w14:paraId="07CC0B0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619DF645" w14:textId="19F53470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1</w:t>
            </w:r>
          </w:p>
        </w:tc>
        <w:tc>
          <w:tcPr>
            <w:tcW w:w="7650" w:type="dxa"/>
            <w:vAlign w:val="center"/>
          </w:tcPr>
          <w:p w14:paraId="03FDA277" w14:textId="2733A659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Use effective communication with customers</w:t>
            </w:r>
            <w:r w:rsidR="00BE618D">
              <w:t>,</w:t>
            </w:r>
            <w:r w:rsidRPr="008F5FF6">
              <w:t xml:space="preserve"> such as proper etiquette, active listening, </w:t>
            </w:r>
            <w:r w:rsidR="00BE618D">
              <w:t xml:space="preserve">and </w:t>
            </w:r>
            <w:r w:rsidRPr="008F5FF6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9D0E56A" w14:textId="0BA95B35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2</w:t>
            </w:r>
          </w:p>
        </w:tc>
        <w:tc>
          <w:tcPr>
            <w:tcW w:w="7650" w:type="dxa"/>
            <w:vAlign w:val="center"/>
          </w:tcPr>
          <w:p w14:paraId="1DFDD85F" w14:textId="17DA1697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6D6540A" w14:textId="5DC342D3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3</w:t>
            </w:r>
          </w:p>
        </w:tc>
        <w:tc>
          <w:tcPr>
            <w:tcW w:w="7650" w:type="dxa"/>
            <w:vAlign w:val="center"/>
          </w:tcPr>
          <w:p w14:paraId="5762DEAB" w14:textId="17C9E154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2BBD8430" w14:textId="4D0D81FA" w:rsidR="009F67A6" w:rsidRPr="00BA2FD2" w:rsidRDefault="009F67A6" w:rsidP="009F67A6">
            <w:r w:rsidRPr="008F5FF6">
              <w:t>1104</w:t>
            </w:r>
          </w:p>
        </w:tc>
        <w:tc>
          <w:tcPr>
            <w:tcW w:w="7650" w:type="dxa"/>
            <w:vAlign w:val="center"/>
          </w:tcPr>
          <w:p w14:paraId="2084F9A9" w14:textId="2D5DA476" w:rsidR="009F67A6" w:rsidRPr="00BA2FD2" w:rsidRDefault="009F67A6" w:rsidP="009F67A6">
            <w:r w:rsidRPr="008F5FF6">
              <w:t>Maintain customer 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CD42F00" w14:textId="186B300D" w:rsidR="009F67A6" w:rsidRPr="00BA2FD2" w:rsidRDefault="009F67A6" w:rsidP="009F67A6">
            <w:r w:rsidRPr="008F5FF6">
              <w:t>1105</w:t>
            </w:r>
          </w:p>
        </w:tc>
        <w:tc>
          <w:tcPr>
            <w:tcW w:w="7650" w:type="dxa"/>
            <w:vAlign w:val="center"/>
          </w:tcPr>
          <w:p w14:paraId="331BF4C8" w14:textId="3D49D5AE" w:rsidR="009F67A6" w:rsidRPr="00BA2FD2" w:rsidRDefault="009F67A6" w:rsidP="009F67A6">
            <w:r w:rsidRPr="008F5FF6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16C6F">
      <w:headerReference w:type="default" r:id="rId7"/>
      <w:footerReference w:type="default" r:id="rId8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1DD8E" w14:textId="77777777" w:rsidR="00BD2B1F" w:rsidRDefault="00BD2B1F" w:rsidP="000733E4">
      <w:pPr>
        <w:spacing w:after="0" w:line="240" w:lineRule="auto"/>
      </w:pPr>
      <w:r>
        <w:separator/>
      </w:r>
    </w:p>
  </w:endnote>
  <w:endnote w:type="continuationSeparator" w:id="0">
    <w:p w14:paraId="21F2A937" w14:textId="77777777" w:rsidR="00BD2B1F" w:rsidRDefault="00BD2B1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77205A8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>12 Version E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D22842" w:rsidRPr="00D22842">
      <w:rPr>
        <w:rFonts w:eastAsia="Times New Roman"/>
        <w:noProof/>
      </w:rPr>
      <w:t>1</w:t>
    </w:r>
    <w:r w:rsidR="00D22842" w:rsidRPr="00D22842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D3C15" w14:textId="77777777" w:rsidR="00BD2B1F" w:rsidRDefault="00BD2B1F" w:rsidP="000733E4">
      <w:pPr>
        <w:spacing w:after="0" w:line="240" w:lineRule="auto"/>
      </w:pPr>
      <w:r>
        <w:separator/>
      </w:r>
    </w:p>
  </w:footnote>
  <w:footnote w:type="continuationSeparator" w:id="0">
    <w:p w14:paraId="0F60B3C1" w14:textId="77777777" w:rsidR="00BD2B1F" w:rsidRDefault="00BD2B1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15EA14C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6552E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2146A6"/>
    <w:rsid w:val="00216C6F"/>
    <w:rsid w:val="00216F40"/>
    <w:rsid w:val="00217F98"/>
    <w:rsid w:val="00246995"/>
    <w:rsid w:val="00264B51"/>
    <w:rsid w:val="002A5F84"/>
    <w:rsid w:val="0033180A"/>
    <w:rsid w:val="003A2995"/>
    <w:rsid w:val="003A6945"/>
    <w:rsid w:val="003D27C2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60580F"/>
    <w:rsid w:val="006704EF"/>
    <w:rsid w:val="006E0583"/>
    <w:rsid w:val="006F2192"/>
    <w:rsid w:val="00716A8C"/>
    <w:rsid w:val="007206F4"/>
    <w:rsid w:val="007865A2"/>
    <w:rsid w:val="00793AD0"/>
    <w:rsid w:val="007C61CD"/>
    <w:rsid w:val="007E110B"/>
    <w:rsid w:val="007F79E0"/>
    <w:rsid w:val="008033D8"/>
    <w:rsid w:val="008413AD"/>
    <w:rsid w:val="00851874"/>
    <w:rsid w:val="008841DF"/>
    <w:rsid w:val="008C7C73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9F67A6"/>
    <w:rsid w:val="00A434D0"/>
    <w:rsid w:val="00AB147A"/>
    <w:rsid w:val="00AB3959"/>
    <w:rsid w:val="00AD7047"/>
    <w:rsid w:val="00AF374A"/>
    <w:rsid w:val="00B12FF8"/>
    <w:rsid w:val="00B27399"/>
    <w:rsid w:val="00B44150"/>
    <w:rsid w:val="00B719D0"/>
    <w:rsid w:val="00B82CCC"/>
    <w:rsid w:val="00BD2444"/>
    <w:rsid w:val="00BD2B1F"/>
    <w:rsid w:val="00BD5BFF"/>
    <w:rsid w:val="00BE618D"/>
    <w:rsid w:val="00C046B3"/>
    <w:rsid w:val="00C30671"/>
    <w:rsid w:val="00C36E47"/>
    <w:rsid w:val="00C54576"/>
    <w:rsid w:val="00CA1AFB"/>
    <w:rsid w:val="00CA5C5A"/>
    <w:rsid w:val="00CC6849"/>
    <w:rsid w:val="00D04192"/>
    <w:rsid w:val="00D22842"/>
    <w:rsid w:val="00D34DDA"/>
    <w:rsid w:val="00D37D46"/>
    <w:rsid w:val="00D47433"/>
    <w:rsid w:val="00D47881"/>
    <w:rsid w:val="00DD3EAA"/>
    <w:rsid w:val="00DD5BC2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7EF606-00C3-4E42-BCED-AC34B236AB14}"/>
</file>

<file path=customXml/itemProps3.xml><?xml version="1.0" encoding="utf-8"?>
<ds:datastoreItem xmlns:ds="http://schemas.openxmlformats.org/officeDocument/2006/customXml" ds:itemID="{97653943-5AE4-49A3-92CC-60FC5B9B5E3F}"/>
</file>

<file path=customXml/itemProps4.xml><?xml version="1.0" encoding="utf-8"?>
<ds:datastoreItem xmlns:ds="http://schemas.openxmlformats.org/officeDocument/2006/customXml" ds:itemID="{E3EDB161-2F5B-4163-9DE8-E69BF5964D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86</Words>
  <Characters>9046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9:00Z</dcterms:created>
  <dcterms:modified xsi:type="dcterms:W3CDTF">2021-08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